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วันที่</w:t>
      </w:r>
      <w:r>
        <w:t xml:space="preserve"> </w:t>
      </w:r>
      <w:r>
        <w:t xml:space="preserve">21</w:t>
      </w:r>
      <w:r>
        <w:t xml:space="preserve"> </w:t>
      </w:r>
      <w:r>
        <w:t xml:space="preserve">มิ.ย.</w:t>
      </w:r>
      <w:r>
        <w:t xml:space="preserve"> </w:t>
      </w:r>
      <w:r>
        <w:t xml:space="preserve">2565</w:t>
      </w:r>
    </w:p>
    <w:p>
      <w:pPr>
        <w:pStyle w:val="Date"/>
      </w:pPr>
      <w:r>
        <w:t xml:space="preserve">วันศุกร์ที่</w:t>
      </w:r>
      <w:r>
        <w:t xml:space="preserve"> </w:t>
      </w:r>
      <w:r>
        <w:t xml:space="preserve">24</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นก็มีเยอะแยะเลย เพราะเราเรียนการสร้างออกแบบและสร้าง เพราะฉะนั้นเราก็จะสร้างการออกแบบหรือการสร้าง ตัวอักษร เพราะว่า แผนที่บอกองค์ประกอบของสื่อดิจิตอล มันจะต้องมีทั้ง ข้อความ ภาพนิ่ง ภาพเคลื่อนไหว Video เสียงใช่ไหมเป็นองค์ประกอบเพราะฉะนั้นองค์ประกอบ เป็นองค์ประกอบนั้น ที่เราขาดไม่ได้ ซึ่งเราจะทำสื่อน่ะ มันก็ต้องมีข้อความบอกเช่น อย่างน้อยก็บอกชื่อเรื่อง ต้นนะ ที่นี้ สาเหตุที่ เราจะต้องมาออกแบบนี่ เห็นไหมคะ ให้สไลด์ที่นำเสนอ ตัวอักษรมันมีผลโดยตรง งานกราฟฟิก หรืองานสื่อ เพราะว่าอะไรเพราะว่า ถ้าเราใช้ตัวอักษรที่มันเหมาะ นึกออกนะ ความน่าสนใจ หรือ สมมุติถ้า เหมือนสร้าง ทำไมเขาถึงต้องจ้างทำ ป้ายโฆษณา ป้ายหาเสียงใช่ไหมคะ ก็คือเขาต้องการให้การออกแบบสื่อประเภทนั้นน่ะ มีความน่าสนใจ แล้วทำยังไงถึงจะมีความน่าสนใจเช่นตัวอักษรสังเกตว่า การใช้คำหรือข้อความ จะเป็นตัวดึงดูดความสนใจได้ ปีนี้ ก่อนที่เราจะออกแบบได้เราก็จะต้องรู้จักประเภทของมันก่อนประเภท อักษร ไปทางที่เป็นสื่อดิจิตอลหรือเป็น คอมพิวเตอร์ของเราประเภทตัวอักษร ในทางคอมพิวเตอร์ก็จะประกอบด้วย 3 ประเภท ก็คือ Transformers หรือ Pantip ที่ 2 บ่แม่น วันที่ 1 น่ะ unsympathetic Format Text hyperx 3 ประเภทนี้แตกต่างกันอย่างไร เราไปดูกันที่ประเภทที่ 1 ก่อนนะคะ format ก็คือมันจะเป็นตัวอักษรที่ เรียนคอมพิวเตอร์จะรู้จัก รหัสที่เขาเรียกว่า พี่ก็คือรหัสที่ใช้ตัวเลข 0 กับ 1 น่ะ ตัวสร้าง อักษรขึ้นมานะคะมันประกอบด้วย ตัวเลขประกอบด้วย 0 กับ 1 น่ะ มันจะเลี้ยงให้ดูว่ามีอะไรบ้าง เราสามารถแบ่งรูปแบบของ Format ได้ 2 รูปแบบนะคะ แบ่งอย่างไรก็คือบอกแล้ว เป็นรหัสของคอมพิวเตอร์ แบบที่ 1 ก็คือแบบ รหัสแอสกี้ เห็นไหมคะจะใช้ ตัวเลข 0 กับ 1 แล้วก็แบบที่ 2 Uniqlo ก็ใช้ 0 กับ 1 เหมือนกัน ต่างกันตรงไหนมันต่างกันตรงที่ ที่นี่จะใช้รหัส B ใน 1 บิตนี่ จะมีตัวเลขก็คือ 0 กับ 1 คือใน 1 ตัวอักษรนี่ พี่จะต้อง 0 เลข 1 ทั้งหมด 7 ตัวว่างั้นเถอะ แต่ถ้าเป็น Uniqlo Uniqlo Disney ใช้ตัวอักษร 16 Bit แทน 8 Bit นะคะ ที่นี้ จะดูให้เห็นความแตกต่างเดี๋ยวจะให้ดู หายไปไหนแล้วแย่แล้ว ถ่ายภาพไม่มาเดี๋ยวนะคะเดี๋ยวเปิดให้ดูขอโทษ ภาพหายไปไหน ไม่สไลด์ ที่ส่งมาแต่เครื่องนี้ไม่ขึ้น ไม่มีใช่ไหม งั้นเด็กๆ เปิดดูไปด้วยกันเลยนะคะ เข้าคำค้นว่า because คำคนว่า Uniqlo OD e You ni p o u d e เราก็ใส่เครื่องหมาย I’m fine ci คนเป็นรูปเลยนะ นี่ วันนี้จะเห็นชัด เข้าไม่ได้ เข้าชม ไม่ให้เข้าอีก ไม่ยอมให้เข้าอีก ตีตายเลย เดี๋ยวนะครับหาที่เป็นตารางเปรียบเทียบให้เห็น วันนี้ เข้าชมไม่ได้ ไม่ยอมไม่ยอม เดี๋ยวลองใหม่นะ นี่ๆ เด็กๆจะเห็นนะตารางของ ไม่ขึ้นเลย ดูจากอย่างนี้แล้วกัน ไม่โหลด ขอโทษ ไม่ได้สลับหน้าจอ ไม่ได้ดู ลองค้นคำว่า because คลินิก ตาราง 2 ตารางความจริงเซฟรูปนี้แต่ทำไมในสไลด์ไม่ขึ้น นะคะ ก็คือจะเห็นว่า ของที่จะใช้เลขบัตรนี้ ตัว 001 นี่ ทั้งหมด ก็คือเป็นลอตเตอรี่ 44-46 6 B น่ะ กุ้ง พี่จะใช้แบบ B พิมพ์ผิดใช่ไหม OK ความแตกต่างของตัวนี้คือมันจะเป็นเวลา ในคอมพิวเตอร์น่ะ เวลาเครื่องมันพิมพ์ตัวอักษร ตามหลักแล้วมันจะไปอ่านค่าพวกนี้กับ Uniqlo นี้ อักษรที่เราเห็นกันได้ วันนี้ไม่ได้ออกแบบแน่นอนอยู่แล้วเพราะคอมพิวเตอร์ รู้แล้วว่าเอคืออะไร อะไรมันจะใช้กับ font ที่มันมีอยู่ในเครื่อง มาดูตัวที่ คือแบบอัน Format นะคะ มาดูอีกแบบหนึ่งที่เป็น format ก็คือ ลักษณะตัวอักษรที่มีรูปแบบอยู่แล้ว คือเราระบุมาแล้วว่ามีลักษณะแตกต่างกันไป เป็นตัวหนา ทำไมมันขึ้นแบบนี้ ขีดเส้นใต้ให้เหมือนในภาพตัวอย่างนะคะเห็นไหม ก็คือ ตัวอักษรแบบ เราสามารถมาทำตัวแบบนี้ นี่เป็นตัวเองกัน มีขีดเส้นใต้ก็ได้ แบบที่เราเห็นใน เวลาใช้ Word นะ ไม่ได้เป็นตัวหนา ทำให้เป็นตัวเอียง ทำให้มีกลิ่นใต้อย่างนี้นะคะเป็นลักษณะอย่างนี้ ราคานี่คือภาพประกอบ นะคะ เลือกงานหรือว่าจะใช้รูปแบบไหน แบบเงามีเงาก็มี ถ้าเป็น หรือเส้นโค้ง หรือเป็นโค้งแล้วก็มีเส้นขีดเส้นใต้หรือเป็นแบบ 3D ก็ได้ ก็คือตัวอักษรที่ลักษณะแบบว่าเป็นแบบหรือมีรูปแบบนั่นเอง สุดท้าย ที่ 3 ไฮเปอร์เท็กซ์ อะไร hyperx Google เกมมายคราฟข้อความ เวลาเรา ใช้ search engine ออกนะ นั่นก็คือข้อความนั้นน่ะ มันจะสามารถเชื่อมไปหา เอกสารหน้าไหน ในเว็บได้ก็คือการเชื่อมโยงผ่านระบบเครือข่าย หรือที่เรียกว่า ก็คือลักษณะของตัวอักษรที่เป็นไฮเปอร์ text นั่นเอง ตอนนี้สิ่งที่เราต้องทำ ภาษาคอมพิวเตอร์ ก็คือตัวอักษรนั่นเอง ขวัญแต่ละประเภทน่ะ เดี๋ยวนี้มันมีให้ดาวน์โหลดนะ มีคนมา ไปเอาของเขามา ระวังเรื่องลิขสิทธิ์ เคยบอกทุกครั้ง อะไรก็แล้วแต่ในโลก อินเตอร์เน็ตของเราเนี่ย วันนี้นอนเขามาต้องระวังเรื่องลิขสิทธิ์ เพราะฉะนั้น บางอย่างมันก็เอามาใช้ไม่ได้ มันจะติดปัญหาลิขสิทธิ์ เดี๋ยว มันก็เป็นสาเหตุที่เราจะต้อง ลองทำฟอนต์ดูนะคะ ที่นี้ เวลาเขาสร้างฝันน่ะ มันก็จะมีแบบโครงโครงร่างของขอบ ของตัวอักษรที่เราจะต้องทำน่ะ ก็คือมีเส้นอย่างนี้ขีดไว้ว่าถ้าเราทำตัวนี้ ขนาดความสูงเท่าไหร่ Android เท่าไหร่ Point Size เดี๋ยวจะมีคำอธิบายอยู่ในสไลด์ถัดไปนะคะ Sleep คืออะไรมี LINE คืออะไร twice nyk คือ กำหนด ขนาดความกว้างของตัวอักษรอย่างนี้เป็นต้น ความสูงเห็นไหมคะ x High ก็คือความสูงในแนวนี้ มีเบส LINE มี size เรามาดูคำอธิบายโครงสร้างขององค์ละตัว เส้นที่กำหนด อักษรส่วนบนสุด ไม่นึกถึง เวลาเราเขียนภาพภาษาอังกฤษน่ะมันจะไม่ค่อยมีปัญหานึกออกนะ ถ้าเป็นตัวพิมพ์ใหญ่มันก็จะ ไม่เกินเส้นบนสุดใช่ไหม แต่ถ้า มันเป็น เขียนน่ะ ออกนะเช่นตัว L L หนี้ หรือไอมันก็จะมีตัวจุดข้างบน ก็ได้อยู่แต่มันจะอยู่ไม่เกินเส้นสลิปพวกนี้ บอกนะ ย้อนไปดูในกรอบเหมือนแอลนี่ ไปก็จะเกินไม่มากเท่าไหร่มันจะไม่เกินไปถึงเส้นบนสุด นึกออกนะ ถ้าสมมุติตัวนี้ เน็ต ตัว i ขึ้นมามันก็จะอยู่ระหว่างกึ่งกลางก็คือไอ้จุดกลมๆบนตัวไอที่เกิดขึ้นมาอย่างนี้เป็นต้น Admin Line LINE ไว้กำหนดความสูงของตัวอักษรตัวพิมพ์เล็ก ภาษาไทยก็ ของเราก็แค่ไม่มีตัวอักษรพิมพ์เล็กพิมพ์ใหญ่ใช่ไหม แต่ให้นึกถึงเรามีอะไรคะ สระของไทยมีทั้งด้านบน ไหมอยู่ข้างบน สละ ด้านล่าง กู เส้นนี้มันก็จะมี เปิด LINE ให้เลย ตัวอักษรตรงนี้ สอนก็ได้อยู่ไม่เกินเส้นตรงนี้เป็นต้นนะ เหมือน ที่ตลาดไทมีไม่มีสระยังมีอะไรอีก วรรณยุกต์ก็คือ เอก โปรตีน เพราะอะไร ไม่มีเส้น คำว่าห่วงมันมีทางไม่หันอากาศแล้วก็เห็นไหม อากาศมันก็จะอยู่ เลขมันอาจจะอยู่ Line ข้างบน หลอกนะ อย่างนี้เป็นต้น ก็ใช้โครงสร้างเดียวกัน เหมือนกัน บนสุดมีเบสไวน์ กำหนดขอบล่าง ขอบบนขอบล่างของตัวอักษรนะคะ font Size ความสูงทั้งหมดกำหนดช่วงความสูงทั้งหมดของตัวอักษร ความสูงเฉพาะที่เป็นตัวพิมพ์ใหญ่ ถ้าเป็นภาษาไทยก็มันหมายถึงภาษา มีครอบครัวหมายถึง หนาวก็วรรณยุกต์ เป็นต้นนะคะ รายละเอียดพวกนี้เด็กสามารถไปอ่านขึ้น ให้ได้ ถ้าเรารู้โครงสร้างแล้วเวลาออกแบบนึกออกนะมันก็จะอยู่ในโซนนี้ ไอ้เส้นที่ตีให้เขียนนิ ติดต่อมาที่เราจะต้องทำก็คือ ในการออกแบบนี่ Font เพื่อจะนำไปใช้ เราต้องมีหลักเกณฑ์ในการออกแบบนะคะ เขาว่า ไม่ไปหรอก ไม่ได้มีอะไรพิสดารเลยก็คือตอนที่เราออกแบบ ความหมายหรือคำ กลับลักษณะของ Font มันควรจะ ไปทางเดียวกันเห็นไหมตัวอย่างคำว่าน่ารัก น่ารักสีชมพูกับน่ารักสีดำถูกไหม ข้าวเลือก เราก็ควรจะเลือก เพราะว่า มันสื่อถึงความน่ารักแล้วก็สีน่ะ เห็นไหมสีชมพูอ่อนหวานน่ารัก เขาเรียกว่ามันต้องประสานไปในทางเดียวกันน่ะ ไม่ใช่บอกว่าน่ารักสีแดง หมูสับปลา แดงแบบร้อน แรง มันจะต่างกับ รักเฉยๆนึกออกนะ รักกับน่ารักมันแตกต่างกันนะ คือถ้าใช้แต่คำว่ารักนี่ อาจจะใช้สีแดงได้เพราะ สื่อถึงความรักก็คือสีแดงเป็นต้น ที่นี้ใช้ คำว่าน่ารัก คำจะเปลี่ยนคำในภาษาไทยน่ะ เพราะฉะนั้น ออกแบบเราก็ควรจะออกแบบให้มันฝืด กลับด้วย หรือไปในทางเดียวกับเรานะคะ และ หลักเกณฑ์ต่อไปหลักเกณฑ์ที่ 2 อารมณ์ ชื่อสิงห์อารมณ์ดียังไงสื่อถึงอารมณ์ ถ้าสมมุติ แม่บอกให้ทำ รายงานส่งหรือ หนังสือราชการ ต้องใช้ font ที่เป็น สารพันเท่านั้น นึกออกนะคะ อารมณ์ของฟ้อนอารมณ์ของงานงานเป็นงานแบบเชิง หลักการหรืองานราชการ หน้าเหมือนเด็กๆกับเพื่อนเป็นงานที่ทำกับเพื่อน เด็กๆอาจจะใช้ ฟอนต์ที่ทำงาน ไปมือนึกออกนะ หรืองานนั้นเด็กทำ ไปทำเอกสารหรือ วิธีการสอนสำหรับเด็กเล็ก สำหรับเด็ก ก็ควรจะเป็นฟอนต์น่ารักๆ ก็ไม่ควรจะเป็น font แบบเป็นทางการนะคะ ในตัวอย่างนี่ คำว่า วิธีทำ overland คำมันค่อนข้างเป็น เชื่อถือหนักแน่นต้องไปใส่ลูกเล่นอะไรเยอะแบบที่ 2 อารมณ์มีความรู้เล่นอย่างนี้ Font ยกเล่มเข้ามาหรือแบบที่ 3 นั่นเอง Font ตอน Came With Your Life เล่นกับชีวิต ใช้ฟอนต์ที่ไม่เป็นทางการก็ได้เหมือนเป็นคำคมเล่นๆอะไรอย่างนี้ ลักษณะ ลักษณะงานที่จะ ทำด้วยเหมือนกัน มันก็คือมี 2 หลักใหญ่ๆ ที่นี้เราก็จะเข้าสู่โหมด การทดสอบ การทำ โปรแกรมออกแบบฟอนต์ โปรแกรมออกแบบฟอนต์นี่มีเยอะเลย พี่เหมือน 5 ต้องลงในเครื่อง ก็เยอะ ให้เด็กๆเปิดเว็บ ขึ้นมา เสร็จแล้ว ในช่องนี้ ในช่อง search น่ะ โปรแกรมสร้างฟอนต์ แล้วรู้ว่าภาษาไทยเข้าไปด้วย เราเป็นคนไทยส่วนใหญ่ ลองเปิดเว็บบราวเซอร์นะคะไปด้วยกัน ในช่องคำคนอีกนะคะ ให้พิมพ์คำว่าโปรแกรม โปรแกรม สร้างฟอนต์สร้าง font นะคะ ลืมดู OK เปลี่ยนภาษาก่อนนะคะ ในช่องคำค้นให้เด็กพิมพ์บอกว่าโปรแกรมนะคะ ล่าง Font สร้างสรรค์ ก็มีคำว่าภาษาไทยเครื่องเข้าไปด้วย เสร็จแล้วกดค้นหาค่ะ ขอโทษ ลืมเปลี่ยนเราจากคนทั้งหมด ให้เลือกตัวที่มันขึ้นตัวนี้เห็นไหม อันแรกไหมคะ นี่นี่ ขึ้นว่าจัดอันดับโปรแกรมสร้าง คลิกเข้าไปเลย กินข้าวหรือยัง ใครยัง search ไม่เสร็จ แม่ก็ยังโหลดไม่เสร็จมีไหมคะยกมือ เราจะได้รอไปด้วยกันนะคะ พิมพ์ โปรแกรมสร้างฟอนต์ไทย แล้วเลขวันที่ 1 นะคะจัดอันดับโปรแกรมสร้างและออกแบบฟอนต์ มันจัดอันดับนะ เราก็ จะดูว่าเขาจัดอย่างไร น่าจะการใช้งานง่ายอะไรพวกนี้ไหม เสร็จแล้วคลิกเข้าไปเลยค่ะ มันจะขึ้นมาหน้านี้นะคะต้องขึ้น โชว์หน้าฟร้อนแบบนี้นะคะ ตัวแรก ชื่อฟอนต์แร็พ เห็นไหมคะบอกเป็นฟอนต์ที่สร้างรูปแบบการเขียนที่แตกต่างจาก Uniqlo นะคะ ตัวนี้ เราต้องไปโหลดโปรแกรม ไปโหลดโปรแกรมเนี่ย เว็บให้นะคะ เราก็สามารถโหลดโปรแกรมแล้วก็เอามาใช้ได้นะคะ ลองใช้ วันที่ 21 ส.ค โปรแกรมอยู่แล้วนะคะ บอกฟรีฟรีตรงไหน ฟรี 7 วัน มี 7 วัน ฟรีอยู่ OK 7 วันนะคะต่อไป Font ออนไลน์นะคะ ลองเข้าไปดูไหม เพราะบอก ว่าออนไลน์ ลองเข้าที่ฟอนต์ font APK นี่นะคะทดสอบ เราจะไม่ลงโปรแกรมให้หนักเครื่อง เราจะลอง ใช้เครื่อง พวกที่เป็นพวกนี้ เห็นไหมคะเขาจะมีช่อง ตารางมาให้ เดี๋ยวลองดู วิดีโอประกอบด้วยนะก็ได้นะ ทำไมมันเหมือนเป็นโปรแกรม ต้องลงเลย ทำช่องไฟ เพื่อจะ สร้างตัวอักษรอยู่ในกรอบของช่องนั้นได้ แบบนี้นะคะ ลองไหมลองไหม Edward snowden ดูโดเรม่อนหน่อยไหม บอกว่าวัดง่ายในดู Demo มันสิ ตัวอะไรนี่ตัว B คอนเนคติ้ง มีเอาลาย สามารถแก้ไขตรงนี้ได้ เอาลาย e-bidding มีวิธีใส่ up ฟรีนะคะ ไหนลองตัวนี้ก่อน เดี๋ยวเราเลือก ออนไลน์ไปให้โหลดหรือคืออะไร ดาวน์โหลดโปรแกรม มาดูอีกตัววันนี้ ถ้าใครมีอะไรนะ เขาบอกมี iPad ไอ้ตัว hologram ตัวนี้เดี๋ยวดู อันนี้เจ๋งอ่ะ Shop Shop ปัญหามันฟรีใช่ไหมแต่ถ้าฟรีน่ะ มันจะไม่มีให้เลือกภาษาไทยมันจะได้แค่ ภาษาอังกฤษ เข้าไปดูมาแล้ว ให้ดูนะคะตัวนี้ดู YouTube มันชื่อนี้ คาลิกราฟฟี่ อยากให้ลองอยู่เดี๋ยวดึกๆก็ได้ ทำตัวนี้ได้ไปงานนะคะ มีดปอกใช้งานฟรี เราแค่กรอก Email Class ขวดแค่นี้นะคะ ใส่อีเมลเข้าไปแล้วก็ Password เข้าไปนะคะ ข้ามขั้นตอนนี้นะคะมาดูต่อ สมัครเน็ต login เข้าไปนะ กินปุ๊บนี่ พี่เขาบอกว่า ดูตอนแรกๆ ดูหนัง มันอยู่ในเว็บ คุยกับเขาน่ะ แล้วก็คลิก ขอคลิปเด็ดนิเราจะต้องไปดาวน์โหลดเทมเพลต ก่อนจะดาวน์โหลดเทมเพลตเนี่ยก็ต้องไปเลือกทหารละ ว่า ได้เทรดของภาษานั้นมาทำว่าอย่างนั้นเถอะ ที่ดูน่ะ ถ้าเป็นฟรีภาษาไทยไม่ได้ลองก่อนอยากรู้เหมือนกัน ว่า ตอน เดี๋ยวนะคะ ขอเช็ค เช็คอีเมลตัวเองก่อนนะ อีเมลนะคะเด็กๆ ตัวเองนะ ได้ๆ ก็แล้วแต่เราใช้เมล์ไหนก็แล้วแต่ เนื้อไก่ password หลังที่ 1 ก็คือ Confirm Password ก็คือตัวเดียวกันนะคะ บอกให้รู้ว่า password แรกเราใช้ตัวนี้ ย้ำอีกครั้ง ให้ระบบมันเช็ค อย่าลืมดู ตรงนี้ด้วยนะคะ เวลา ใส่ password แล้วตัวเองเป็นทักษะภาษาไทยน่ะดูดีด้วย เช็คด้วยเช็คด้วย ถ้าข้างใน อีเมลก็หลอกนะตรวจเสร็จเรียบร้อยติ๊กพี่ I agree ด้วยนะคะติ๊กถูก เครื่องหมายถูก ร้านได้ยินไหมคะ ปิดช่อง I agree ด้วยนะคะเด็กๆ ถูกที่ตัวนี้ด้วยนะคะ เสร็จแล้วกด submit รหัสนะจ๊ะ ไปให้ครบนะคะแล้วอย่าลืมจำ Password เพราะว่า เราจะได้เอามาใช้ในครั้งต่อไปได้ กดรับนิดค่ะ อีเมลผิดหรือ ไม่ผิดนะ Enter a valid The Name cannot register French name OK ของเรา submit ได้แล้วนะคะ พอใครที่สมัครเสร็จแล้วให้กดล็อคอินนะคะ login เพื่อเข้า ไปดู เอาไปใช้งานล็อกอินก็คือ ใส่อีเมล ใส่อีเมลที่เราสมัครนะคะ ฮัลโหลครับตอนนี้สั่งลาไม่ได้ยินเสียงเลยครับ อย่าลืมไป Confirm ก่อนนะ Confirm เมล์มันเสียก่อน ไม่ให้เข้านะ มันขึ้นว่า account receivable นะคะ นายหน้า เห็นไอ้ตัวนี้ พอเราสมัครเสร็จแล้วเราค่อยมากดล็อคอินนะคะ ไม่ไปยืนยันก่อนไงที่แม่บอกนะ Confirm Email เด็กๆต้องพอสมัครเน็ต Confirm email ก่อนนะคะ ลองเข้า Gmail ที่ตัวเองสมัครก่อน คอนเฟิร์มให้มันขึ้น เดี๋ยวมันจะมีลิงค์ มันจะมีลิงค์ ให้มาเปิดนะ ลืมไปว่านี่ เห็นไหมคะ หาเข้าได้ปุ๊บ ขึ้นชื่อเมลเรา นายยังเข้าไม่ได้ Confirm Email หรือยัง เปิดอีเมลตัวเองนะคะ สายพี่ยังเข้าไม่ได้ เอาไปเปิดอีเมลตัวเองก่อน ใครที่เข้าได้แล้วให้ ที่ข้อที่ 1 เลย Number One create a template นะคะ ใครยังเข้าไม่ได้ยกมือ ใครยังสมัครไม่ได้ กีฬามากินไหมคะ ได้แล้วครับผมใครยังสมัครไม่ได้ วันนี้ 1 2 3 เหลืออยู่ 2 คนยังสมัครไม่ได้ใช่ไหม อายุก็ยังสมัครไม่ได้หรือ ได้แล้ว ไปกินฝีมือน่ะหมายถึง คนที่อยากสมัครไม่ใช่ลูก จะยกให้แม่สับสนทำไมนี่ สัญญาณกระตุกนะคะ ดูอีเมลที่ตัวเองใช้หรือไม่ก็ Password นะคะตอนตั้ง Password น่ะ มีตัวเลขหรือเปล่า password ก่อนตั้งครรภ์ปวดหลัง อาจจะไม่ได้ใส่ตัวเลขหรือเปล่าเด็กๆสองสาวนี่ เชอรี่กับกบนะ ตรงเวลาพักผ่อนนะคะ น่าจะต้องมีตัวเลขด้วยใส่ตัวเลขเข้าไปด้วย ลองว่ามาใช่ เสียบเลย จะใช้ก็ไปเอามาเลย เชอรี่เชอรี่ลองเปิดอีเมลเชอรี่สิ อีเมลเมื่อกี้ มันขึ้นว่า Exit แล้ว สมัครเรียบร้อยแล้ว ลองเปิดอีเมลตัวเองขึ้นมาดูก่อน ให้เชอรี่ลองเปิดอีเมลตัวเองขึ้นมาดูก่อน เพราะมันต้องยืนยันก่อนถึงจะล็อกอินได้ เด็กๆ จำไว้นะคะ ตัวเองใช้เว็บนี้ ใช้อีเมลอะไร Password อะไรวะเดี๋ยวครั้งหน้า ครั้งหน้าจะมาเข้า ลืมแม่จำให้ไม่ได้ทุกคน เลยต้องจับเอาเองนะคะ Password Email ของใครของมัน นะคะ พอใกล้เข้ามาหน้านี้แล้ว กฎข้อที่ 1 ค่ะ เห็นไหมคะ create template คลิกเข้าไปเลย คลิกเข้าไป แล้วรอก่อนนะ เพราะเพื่อนยังไม่ได้อีก 1 คน ให้ไปที่คำว่า language สุดท้ายเลยตัวเลือกสุดท้ายเลยนะคะ Language ภาษา อยู่อันล่างสุดเลยลูก ตัวล่างสุดเลยนะคะ ขายเลย ดูสิ ภาษาไทยของเราซิมีไหม อ่านภาษาไทยนะคะอะไรที่เลือก Language นะ เลื่อนลงไปเรื่อยๆเจอคำว่าไทยน่ะ เดี๋ยวนะคะพอดีคนหนึ่งจะเข้าไม่ได้คนอื่นเขาได้หมดแล้ว เราอีก 1 คน ใครที่เข้ามาแล้ว แม่บอกไปที่ภาษาใช่ไหมแล้วก็หาภาษาไทยมีไหมลูก มีอยู่นะ ไปดูกับเพื่อนมา ก็เห็นอยู่นะ มันก็จะขึ้นฟอนต์ไทย maxitrol อย่างนี้เลยนะ ของบางเครื่องน่ะมีตั้งเยอะเลยตั้งหลายคอร์สเลย ขอเลือกภาษาไทยเสร็จใช่ไหมคะ เราเลือกภาษาไทยเสร็จแล้ว เราก็มาที่คำว่า ดาวน์โหลดเทมเพลตอันแรกเลย นะคะ รอก่อนนะ รอแป๊บ ไปดูเพื่อน 1 คนก่อน ได้หรือยัง ตอนนี้มีใครยังไม่ มาถึงหน้า ขึ้นว่าดาวน์โหลดเทมเพลตไหมคะ เอาหรือยัง เอาใหม่ซิ ย้อนไป คลิป เลิกเร็วกว่า เดี๋ยวเราเลือกเล่นลงไปไปอีก ลงไปอีกลูก ใครนี่ไง เจอแล้ว สรุปได้เลย มีใคร ยังไม่อยู่หน้านี้ยกมือ ไอ้มิตรหรือ มินมินเลือกภาษาไทยหรือยัง แล้วเสร็จแล้วขึ้นภาษาไทยหรือยัง ขึ้นแล้วคลิก Download template ที่อยู่มุมน่ะ Download template คลิกหรือยัง ทักแล้วขึ้นอันนี้โอเค สิ่งต่อไป ให้คลิกที่ dmg นะคะ เสร็จแล้วคลิกดาวน์โหลดได้เลยค่ะ รถซิ่งรอรอ processing รร แล้วก็คลิกที่ที่มันมีชื่อตัวนี้นะคะ ข้างบนนี่ Download your template ที่ kerry graph template คลิก 1 ครั้งค่ะ สังเกตไฟล์ที่ดาวน์โหลดมันจะ มุม อุปกรณ์แล้ว เราลองเปิดผ่านอะไรได้บ้าง มันเป็น PNG นี่ไงนี่ไงจะได้ 2 ไฟล์นี้เห็นไหมลูก มันจะมีไฟล์ template ที่อยู่หน้า desktop 2 อันน่ะ เป็นเหมือนรูปกระดาษสีขาว ของฝ่ายน่ะ ใครยังแตกไฟล์ไม่ได้อีก ตอบนะคะ เด็กๆคือตอนดาวน์โหลดบางคน จะมีภาษาอื่นนะ เราจะ จะเขียนภาษาไทย ใจไหมคะที่โหลดมาใน template นะ เพราะของเครื่องแต่ละคนน่ะ เดี๋ยวเปิดให้ดูนะคะ บางคนไม่ขึ้นเฉพาะภาษาไทยเหมือนเครื่องแม่ กี้เดินไปดูบางเครื่องมีภาษาญี่ปุ่นอะไรอย่างนี้ขึ้นมาด้วยนะคะ ไม่เป็นอะไรคือตัวเราเขียน เราก็เขียนเฉพาะ ยันต์ตัวเลข นั้นพอ เราก็ เขียนเฉพาะ template หนังสือภาษาไทยเราพอ โอเคไหมคะ ใช้ตัวไหนเขียนได้ ลองเปิดดูในโน๊ตไหม โปรแกรม เบนซ์ใช่ไหม ลองใช้เพ้นท์เปิดนะคะ ในนี้มีอะไรบ้างล่ะ ไม่รู้ล่ะเดี๋ยวลองก่อนก็ได้ Open แล้วเราไป Open อะไร Top เรา ก็เปิด colistin ของเราขึ้นมา แล้วก็กด Open นี่นะคะเด็กๆก็เขียนกไก่ลงไป พี่โอนให้ครบหมดทุกตัวก่อนนะ เขียนเสร็จแล้วทำอะไรเดี๋ยวดูวิธีการนะคะ Concept บันทึก หรือตอนเซฟ คือหลักการง่ายๆ มดเราเขียนไป ดูแล้ว ทำไมลายมือเรายังไม่ถูกใจ จะมาเขียนได้บรรจงกว่านี้นึกออกไหม ตอนนี้เครื่องมือที่ใช้ เด็กๆอาจจะยัง ฉันไม่สมูท เหมือนตอนที่เขียนในกระดาษธรรมดาน่ะ ฉะนั้นวิธีการนะคะ Add เราจะเก็บไฟ ฉบับมันไว้ เพื่อ มาทำอะไร เพื่อไว้ใช้เขียนในครั้งต่อไปได้นึกออกใช่ป่ะ เพราะฉะนั้นพอเราเขียนเสร็จแล้ว เราเปลี่ยนชื่อนะคะเปลี่ยนชื่อมัน อยากไปเซฟทับชื่อเดิม เราจะได้มีตัวไฟล์ต้นฉบับผิดไว้ เผื่อจะแก้ ไม่ได้ครั้งต่อไป แตกไฟล์น่ะบอกให้แตกใน Xshot ไปหรือเปล่าล่ะ หายากนะ แขกไม่เจอนะ หมอชนัตถ์รักนะเด็กๆ อย่าไปเซฟทับนะคะ ชื่อไฟล์ต้นฉบับ เปลี่ยนชื่อนะ ตู้ไฟต้นฉบับให้คงเดิมไว้เก็บไว้ใช้เผื่อเรามีอยากมาเขียนใหม่ว่าอย่างนั้นเถอะ เดี๋ยวมัน ช้าไหม หรือจะลองเขียนดูนะคะ แป๊บนึงนะคะ ขอเบรคก่อน เด็กๆเขียนแค่ 1-2 ตัวก่อนลูก เดี๋ยวเราจะได้ทำขั้นตอนต่อไป บอกแล้วนะคะ ตลาดเซฟทับ ฉบับเดิมให้เก็บ ไว้เดี๋ยวเราจะได้มีไฟล์ต้นฉบับเพราะ เดี๋ยวเราจะให้ลองเขียนกี่ตัว 2-3 ตัวพอ เดี๋ยวไปดู เอามันเข้าไปในเว็บมันน่ะ คนเรามันจะเป็นอย่างไร เขียนสัก 3 ตัวพอนะคะ โอเคไหม ไก่ อะไรอีกตัวหนึ่ง ไหนล่ะ เอาผมไปไหนล่ะ ผมจะเขียนจอจาน เลี้ยวซ้ายเลี้ยวขวามากเลย เนื่องจากใช้เมาส์นะคะ ไม่ได้ใช้เมาส์เด็กๆมีเมาส์ปากกา เขียนอีกตัวหนึ่ง ตัวหนึ่งเอาอะไรดี งองูแล้วกัน ขององูแล้วกันนะคะ พอได้ 3 ตัวปุ๊บ นะคะ บาปเราเลือกเป็น PNG เล่น PNG เหมือนกัน แต่ชื่อห้ามเอานาฬิกา เพจหนึ่งนึกออกนะ เปลี่ยนชื่อเลย คือเครื่องบนมันคือชื่อไฟล์ ไหน พูดเอาก็ได้ ฟ้อนถึงอย่างนี้นะคะ ใช่เพราะต้นฉบับมาก็ PNG ถูกไหม new porn เอาแล้วก็ตามด้วยคำว่าฝนก็ได้นะ ข้อความเข้าใจ ตรงกันนะคะ วันนี้ตอนเฟซน่ะ ใช้ชื่อเล่นเราแล้วก็ตามด้วยคำว่า font แล้วก็กดเซฟ เขียนแค่ 3 ตัวก่อน ตอบกูตอบ เดี๋ยวค่อยไปทำเองอยู่บ้านนะคะ ถ้าจะเอา มือที่ตัวเองเขียนจริงๆ คือเด็กๆ ปริ้น template นี้ออกมานึกออกนะ พอได้ กระดาษเด็กๆ เขียนลงในกระดาษ จะได้เป็น font ที่เป็นลายมือ ตอนนี้ แล้วถ้าใช้ผ่านเม้าส์ปากกา ใช้เมาส์ปากกาเป็นครั้งแรก ขณะ การบังคับ หรือแป้นน่ะมันยังไม่ ไม่เป็นไรเหมือนเราที่เขียนบนกระดาษที่เขียนปกตินะนึกออกนะ จะทำไมเขียนด้วยปากกาแล้วตัวหนังสือมันเป็นอย่างนี้อะไรอย่างนี้นะคะ ไม่เหมือนลายมือปกติของเราน่ะ เพราะฉะนั้นบอกแล้วว่าเราสามารถปริ้น เทมเพลตนี้ออกมาแล้วเอาไปเขียนเอาปากกาเขียนเองทีหลังด้วยตัวเราเองก็ได้นะคะเด็กๆ คนอื่นหรือยังกดเซฟนะคะกดเซฟด้วย ขึ้น do you want to Continue ok เลยนะคะ เทปเสร็จเรียบร้อยตอนนี้เราได้ สมมุติสมมุติว่าเราสร้างฝันของเราเสร็จแล้ว หมอนที่เป็นลายมือของเราเองนะคะ เราจะเอามันมาใช้งานได้อย่างไร เขียนแม่บอกให้เขียน 3 ตัวพอลูก เราก็ปิด Notepad เสียก่อน ปิด Notepad ก่อนนะ ขอโทษ โปรแกรม Paint ที่เขียนเมื่อกี้ลงไปเสียก่อน เอานะคะ อันนี้เขียนเขียนเขียนเขียน อะไรมือเสร็จปุ๊บ ตอนนี้ใครยังเขียนไม่เสร็จ เซฟเสร็จแล้วไปไหนต่อ ที่นี้เราก็ต้องไปอัพโหลด template นะคะ เราเซฟแล้วใช่ไหม เปิดไมค์ฟอนต์นะคะ เห็นไหมมันมี template ใช่ไหม เด็กๆมาคลิกที่ My Font เห็นหรือยัง ต่างกันนะ มันมี 2 เมนูใช่ไหม template by Font เราจะมาที่ฟอนต์ที่เรา ขยันใช่ไหมคะ งั้นเด็กๆกลับมาที่เว็บ ไม่เด็ดๆ เลือกที่มาอวยพรนะคะอันที่ 2 ตอนแรกเราอยู่ตลาดนัดเป็ดใช่ไหม เรามาเลือก 2 ใน font นะคะ เลือก อัพโหลด template เห็นไหมคะ เราเซฟวันที่เราเขียนเสร็จนะอยู่ไหน ขายนะคะ เอาไว้ที่ Desktop ใช่หรือเปล่า New font นะคะ Open ใช่ไหม งวดนี้ ขึ้นมาใช่ไหมคะ ใส่ชื่อถูกต้องแล้วก็คลิปอัพโหลด template ได้เลย ทันไหมคะ เว็บหรือยัง เว็บ porn hub ไว้ไง คำว่า my Font ที่ My font ให้เลือก Upload template ไปที่เมนูครับ โหลด template นะคะ ขึ้นกรอบนี้มา ที่จะไปหาไฟล์ที่เราเซฟไว้น่ะ ไอ้ของเรา เซฟไว้ไหนก็ ใครนั้นนะคะ OK นะคะ ISIS โหลดเสร็จแล้ว คลิปลับ template ได้เลย ช่างก็จะขึ้นมาเห็นไหมเห็นไหมเห็นไหม เหลื่อมล้ำของกไก่งงูจจาน เขียนด้วยเมาส์นี่ไซส์ แตกต่างอย่างเห็นได้ชัด นัดใน template จะมีเส้นนะ โครงสร้างที่ บ่คือธาตุ เขียนไม่ล้ำเส้น อะไรแต่ทีนี้ใช้เมาส์ เอาไหลไปทางนั้นฉันก็ตัดไปทางนั้นแหละ เป็นอะไรเดี๋ยวเราไปหา เห็นด้วยตอนพิมพ์กระดาษออกมาก็ได้นะคะ เดี๋ยวดูก่อนดู อะไรขึ้นมาแบบนี้แล้ว เคนะคะ ตอนนี้น่าจะขึ้น ตัวอักษรที่เราเขียนไว้มาแล้วใช่ไหม ขึ้นหน้านี้ ขึ้นหมดทุกคนแล้วนะคะ ต่อไป ขั้นตอนต่อไป โหลดเสร็จไปไหนต่อ ควาย สามารถเลือกได้มากกว่า 1 ไฟล์นะคะเมื่อกี้ตัวอย่างแต่เมื่อกี้เรามีแค่ไฟเดียวเราก็ เดี๋ยวนะคะตอนเลือก แล้วเหมือนเขา ไปแล้วเราจะไปทำอะไรต่อ character do you want พรุ่งนี้นะคะ font ของเรามา แล้วเขาก็ W สอนต่อ พอได้ตัวนี้มาให้คลิกที่เห็นไหมคะ 1 2 3 อันที่ 3 Build Font ครับไม่เห็น ยังอยู่ใน my font เห็นไหม ยังมีให้อัพโหลด template ก็คือบิล Font cute Porn Massage Minecraft font name เราจะตั้งชื่อปอนด์เรา นึกออกนะ ชื่อฟอนต์ อังคณา เหมือนบางคนเขาใช้ชื่อตัวเองเป็นชื่อพอร์ช สุดที่รักอย่างนี้ไม่เหมือนใครแน่นอน อย่างนี้นะคะ นี้แล้ว ชื่อฟอนต์น่ะก็คืออยากให้พรนี้มันชื่อว่าอะไร งั้นลงไป นะคะ เปล่า Font ใช้ชื่อตัวเองว่าอย่างนั้นเถอะอยากรู้อยากรู้ เหมือนคนอื่น ตื่นเขายังมี อังสะ อะไรอย่างนี้นั่นก็คือน่าจะใช้ชื่อตัวเองก็คือตัวเองเป็นคนทำน่ะ อันนี้คือฟันของฉันน่ะ ก็เลยจะใช้ชื่อตัวเองทำเสร็จแล้วก็กดอะไรคะ เดี๋ยวอย่าพึ่ง กดหรือยัง ดูก่อนมันต้องกดไอ้นี่ หรือเปล่า ติ๊กถูก อย่างนั้นบิลได้เลย บิลนะคะเพราะตั้งชื่อ เสร็จ เราสามารถดูขนาดที่ใหญ่กว่านี้ได้นะคะ เดี๋ยวนะคะ ความจริงก็คือให้เปรียบเทียบเห็นไหมซื้อตัวอักษรเรานะมันเกินมันเกินเขตเห็นไหมคะ จะต้องปรับใหม่อะไรใหม่อย่างนี้นะคะ กลับไปที่อัลฟาเบทก่อนนะคะ เอาบิลเสร็จทำอะไรต่อ ไปด้วยกันทำด้วยกันนี่แหละ processing อยู่ ของเขามันเยอะ นายเขามีไทยด้วยแต่เราไม่มีไทยน่ะ หมดแล้วน่ะ ของใครขึ้นเหมือนในนี้ไหมเด็กๆ ดูนะดูนะ หรือเราเขียนไม่ครบ เราไม่ครบเขาเขียนครบหมดไง นะคะ proposal ซิ่งเสร็จนะคะ เอาขึ้นเอาปากเกร็ด เราก็ขึ้นไทยด้วย ของเรามันไม่ขึ้น เห็นไหม ก็จะขึ้น ตามมาเลย ไปไหนต่อไปไหนต่อ สามารถเพิ่มขนาดได้ เวลาปลุก เดี๋ยวนะ ขอฟังเสียงมันไม่มีเสียงอ่ะ ไม่มีของเรามันไม่ขึ้นน่ะ กลับไปที่แบรนด์อีกรอบ ปิดไป สุดท้ายเข้าไปแล้วก็ปิด อ๋อ เข้าใจแล้ว เดี๋ยวมันก็จะอัปโหลด ตามนั้น ที่เราสร้างเสร็จนะคะ น่าจะเอาไปใช้ได้ OK นะคะ ของเรามันไม่ขึ้นตัวนั้นนะไม่เป็นไรนะ คือการทดสอบ แล้ว วันนี้เสร็จไปไหนต่อ Click Close นะคะ โค้ดเสร็จแล้ว ให้คลิก belfort อีกรอบหนึ่ง แล้วก็ รายชื่อ แอบเติมคำว่าไทย เข้าไปด้วย เราก็ใส่คำว่าไทยเข้าไปด้วยกดบิลอีกครั้งหนึ่งนะคะ อ๋อเข้าใจแล้ว แล้วเราก็กดตัวนี้นะคะ 2 ไฟล์นี้ที่อยู่ข้างบนน่ะ โหลดฟอนต์นี้มาใช้ด้วยนะคะ มนต์เสร็จแล้วเราจะเอาไปใช้หนี้นะ คลิก 1 ครั้ง เห็นไหมคะ เราก็จะได้ไฟล์ฟอนต์ของเรามา เสร็จแล้ว ทำอะไรหรือ เคยเพิ่ม font ใน Windows ไหมเด็กๆ หลักการเดียวกันค่ะ เราก็ไปเปิดไฟล์นี้ ไอ้แอ๊ด ใส่ในนี้ ไปไหนอะไรนะ New font ไหม วันนี้เขาจะพาทำใน Windows หรือเปล่าไม่เข้าใจ เดี๋ยวดูนะคะ ไม่ เพราะลองก็ได้ วันนี้อย่าลืมว่าเราเขียนไปเยอะ ผลลัพธ์มันจะออกมาอย่างไร เปิดที่ this PC เราใช่ไหมคะ แล้วก็ไม่ใช่สิ ขอโทษ คอนโทรลพาแนล เราอยู่ไหนน่ะ คอนโทรลพาแนล Lava เราก็เลือก Hardware And Sound font font Font โปรแกรม Network Internet getty เอาๆพี่อุ้ยบอก ไปเส้นทางลัด เข้าไดร์ C นะคะ จะเข้า Windows font font Font หาคำว่า Font เมื่อกี้เซฟโหลดเข้ามาแล้ว อยู่ไหนน่ะ อยู่ที่ดาวน์โหลดไหม เดี๋ยวนะเดี๋ยวนะ วิธีนี้ ที่แสดงทั้งหมด แล้วก็แสดงในโฟลเดอร์ แล้วก็ ที่นี่ อยู่นะคะ 2 ตัวนี้อยู่ที่ดาวน์โหลด นี่ เราก็จะเปิด 2 อัน Move มันเข้าไปใส่ในนี้ 1 กินสะตอแล้วนะคะเห็นไหม วิธีการติดตั้ง font ใน Windows เอามาดู เราจะมีชื่อฟอนต์เราอยู่ในลิฟท์ เห็นไหมล่ะ Su อยู่ไหนเอ่ยอยู่ไหนเอ่ย อะไรนะ หาไม่เจอ ค้นหา ลองค้นหาดู มันจะเห็นฟอนต์ที่เราสร้างไว้ นี่นี่ เรียงตามแล้วนะ SS นี่ไงนี่ไงเจอแล้ว อะไร เปิด Microsoft Word ดู พี่น้องครับ รออะไร อยากรู้อยากรู้ เมื่อกี้ยังทำไม่เสร็จนะใครทำเสร็จแล้ว ค่อยทำใหม่น่ะทำวิธีการเดิมน่ะ ทำได้ไหมคะ จะลองเปิด Microsoft Word ดู เราจะลอง เรานี่แหละ font นะคะ NS Su ไม่รู้จะขึ้นอย่างไร มันขึ้นอันนี้ ไม่ที่นี้อย่าลืม พ่อของแม่น่ะยิ่งไม่เขียน 3 ตัว น่าจะไม่ขึ้นนะคะ มันน่าจะยังไม่ครบน่ะ ตัวอักษร มันไม่ครบนะคะ ก็ไม่เป็นไร เรายังทำไม่เสร็จ ที่จริงมันต้องครบตามไอ้นั่นน่ะ ไม่นึกถึงนะ จะต้องครบตามอะไร เพจน่ะ isolated มันจะมีถึงนี่ เลขอะไรเลขไทย กระทั่งเลขไทย เราก็ต้องโหลดให้มันครบน่ะ มันครบทุก template มันถึงจะได้นะคะ นี่นี่ เมื่อกี้เรามีแค่เทมเพลตเดียวมันเลยไม่สมบูรณ์นะคะ ไปให้รู้ว่า มันจะต้องมีชื่อ font ที่เราสร้างด้วยเป็นต้นนะคะ OK อันนี้คือ แบบที่ 1 แบบที่ 1 แบบที่ 1 อันนี้ชื่อสร้างฟอนต์จากลายมือตัวเอง ที่นี้ นะคะ มีแบบอื่นอีกใช่ไหมเด็กๆ นาฬิกานี่ ออกแล้วนะคะเด็กๆค่อยไป template ดูแล้วเขียน ไอ้นั่นให้เป็นใบงานแล้วกัน สร้างฟอนต์ เพิ่งไปงานเลยครับ ไปไหนแล้วสไลด์เรา เมื่อกี้คาลิกาแล้วนะ เรายังมีตัวอื่นอีก Space Monster สฟผฟกฟ มีหลายตัว บางคน ใช้มือถือ เขาบอกในมือถือก็มี App นะคะ Forty แล้วก็มีในเครื่อง Mac robocraft เดี๋ยวลอง เครื่อง McDonald’s อันนี้ก็บน Mac นะคะ อักษรไทยด้วย c l y อ่านว่าอะไรนะ อ่านยาก font to กาแฟ อันนี้ใช้เส้นทำ วันนี้น่าจะลงโปรแกรมนะคะแล้วก็ขอหลักวีดีโอ อันนี้ก็ฟรีเหมือนกันนะคะ creator creator ก่อสร้างภาษาไทยได้ อันนี้ สิ่งที่จะต้องทำ สิ่งที่จะต้องทำนะคะ มีแหล่งโปรแกรมแล้ว สิ่งที่เด็กจะต้องทำก็คือ ดูที่ใบงานเราค่ะ มีบอกให้ออกแบบ font ในชื่อภาพยนตร์ไปแล้ว สิ่งที่จะออกแบบต่อ ลายมือตัวเอง ทำฟอนต์ลายมือตัวเองภาษาไทยเมื่อกี้ เรายังเขียนไม่เสร็จนะ เขียนให้มันเสร็จนะคะ เทมเพลตที่เราโหลดมาแล้วนะ อยากให้มันเสร็จ เรียบร้อยนะคะ ที่จะต้องทำต่อมา ก็คือ ทำฟอนต์ชื่อภาพยนตร์ แฟนเดย์พนเรศวรแล้วก็ Fast and Furious แม่นาคเป็นหนังแนวหนังผีใช่ไหม เพราะฉะนั้นฟ้อนด์ ต้องซื้ออารมณ์ ไม่น่ากลัวน่ากลัวนะคะ Font เลขเด็ด สามารถเลือกใช้ทูล หรือเครื่องมือที่อยู่ ที่บอกว่าเป็นฟรีพวกนี้ ลองทำดูนะคะ ลองใช้ตัวไหนก็ได้นะคะ ลองทำดู เพราะ ตัว มีวีดีโอด้วย ศึกษาด้วยตัวเอง ด้วยนะคะ ที่เป็นอะไร ที่เป็นภาษาไทย เพราะสังเกต ดูหนังเรา ก็มีภาษาไทย 3 เรื่อง ภาษาอังกฤษอยู่เรื่องเดียว ซีเรียส อารมณ์ถึงอะไร และแรงใช่ไหม นเรศวร มันจะสื่อถึง ประวัติศาสตร์ ไปดูชื่อนะคะ font ให้ออกมา คล้องกับชื่อด้วย เป็นแนวหนังผีหนังผีก็ต้อง font ดูน่ากลัว แฟนเดย์ แนวโรแมนติกคอมเมดี้ น่ารักฟรุ้งฟริ้ง นเรศวรแนวประวัติศาสตร์โบราณ ทำฟันให้มันโบราณด้วย สอนให้มันโบราณโบราณ Fast and Furious ก็บอกอยู่แล้ว Fast ความเร็วนะคะ ทำ font ให้ซื้อความเร็วนะคะ โอเคนะคะ เพราะฉะนั้นเราจะมีงานทั้งหมด 1 2 3 4 5 งาน ภาพยนตร์ตัดออกนะ ความจริงชื่อภาพยนตร์มันก็ต้องใส่ไว้ พอจะได้รู้ว่าเป็นชื่อภาพยนตร์ อันนี้ฟอนต์ลายมือตัวเอง นะคะหัวข้อนี้ ยังคงไว้ อยากลองโปรแกรมไหนอีกสักโปรแกรมไหมเลือกสีเลือก 4 ใครจะเลือก ดูสิใครอยากจะใช้โปรแกรมไหน ที่เป็นออกแบบ นักออกแบบก็จะมีอะไรคะ บางๆใช่ไหม อะไรนะ ภาษาไทยด้วยนะคะ ที่เน้นเป็นฟอนต์ไทย คอลแลปสตูดิโอนี้ ลองไหม รอก่อนบอกทำง่ายง่ายขนาดไหน เรามาดูกัน ไฟแฟลช แฟลช ก็เป็นลูกของเขามาน่ะ เปิดโปรแกรมเสร็จแล้ว เลือก มีรูปแบบฟอนต์มา template สำหรับ ยังต้องไปเปิด Photoshop อีกหรือ เขียนเหมือนเราน่ะ ไม่เอา อื่นสิ ไม่เร้าใจไม่เร้าใจ นี่ไหม create creator นิทานในนี้เลย เปิดไฟล์ตั้งหน้าชิ้นงานปุ๊บ มีหน้าพื้นฐานการออกแบบฟอนต์ ดูวิธีออกแบบด้วย ในฝัน เส้นเบสลาย มีเส้น แคป Hi เหมือนโครงสร้าง ของขวัญเลยเอาไปทำ กันตัวนี้ใกล้เคียงกับที่เราสอน โปรแกรมจะใหญ่ไหมนี่ มีกี่เดี๋ยวขอดูก่อนนะ Free tell ขนาดไหน เข้าไปที่ โปรแกรมบอล Detail Detail ได้นานขนาดไหน selling to 30 วันโอเคอยู่ เอาไหมคะ ตัวนี้ไหม ดังนั้น ตรง ตกลงงานชิ้นที่ เป็นชื่อภาพยนตร์น่ะ เราจะฟิตนะคะ ให้ใช้ โปรแกรมนี้ โปรแกรม อะไรนะ font creator สร้าง อันดับแรกอันดับแรก เพราะเขาบอกว่า Detail ใช่ 30 วัน เราเลือก ที่เที่ยวเลย เราสร้างฟอนต์ ก็เหมือนเดิม ชื่อ แล้วก็อีเมล ใช้อีเมล์เดียวกับ carob เลย เพราะเป็นชื่อของฟอนต์ นะคะ เสร็จแล้ว Click ทำอะไร Click script นะคะ อื่นเราจะต้อง download เธียร์เตอร์ก่อน บอกให้ใส่ชื่อกับอีเมลเรานะคะ ดูนะคะ Font creator Detail นี่ โปรแกรมสร้างฟอนต์ภาษาไทยเลย พอคลิก Detail ปุ๊บ ก็จะมีมาให้ใส่ชื่อ บอกแล้ว อีเมลเดียวกับคาลิกราฟฟี่ มันก็จะง่าย นี่ก็คือชื่อเราน่ะ ไม่ลงไป ขอใส่ชื่อใส่อีเมลเสร็จ กดปุ่ม ตะไคร้ได้เลย สักครู่นะคะ เราก็แค่ไปเปิดอีเมลเรา คลิก Download ก่อน อย่าลืมไป Confirm อีเมลเราเหมือนเดิมนะคะ ไม่อย่างนั้นมันจะไม่ให้เราดาวน์โหลด สมัครเสร็จแล้ว มันจะมีให้ขึ้น เอาให้ เข้าไปที่อีเมลเราแล้ว มันจะมีให้เรา Download font creator ขึ้นมา Download Detail นะคะ เมื่อกี้โหลด Subscribe เสร็จน่ะ จะขึ้น เราใช้ font creator นะ โหลดให้ถูกกันนะ เด็กๆ คอนเฟิร์มอีกครั้งหนึ่งไหม Confirm Email เปิดอีเมลก่อน ถ้าใคร อันนี้อีเมลเสร็จแล้วมันจะมีปุ่มให้คลิกดาวน์โหลด ขึ้นมา confirm skip มันบอกไม่คอนเฟิร์มซะแล้ว มันไม่ใช่หรอ ไปไหนล่ะ ตอนนี้หรอ อ๋อเมื่อกี้ Confirm ไป 2 ที เครื่องเรามัน 64bit นี่นาขอโทษ ลง 2 อันเลยนะคะ อย่าลืมดู อย่าลืมดูคุณสมบัติเครื่องเราด้วย ว่ากี่บิต อยู่ตรงไหน จำได้หรือเปล่า อยู่ตรงนี้ control panel แล้วก็ไปที่ System รู้ว่า System ไทยเราเป็นกี่ bit เห็นหรือเปล่า เมื่อกี้มันขึ้นมาบอกว่าให้เช็คว่า เวอร์ชั่นที่เขามี 32 bit ถ้าของเราไม่ใช่ 32 bit ต้องมาเช็คที่ 64 bit เมื่อกี้แม่ก็ลืมกดด้วยความไว้มั่ง เครื่องราง 64 bit นะคะ ของใคร 32 Bit ผู้เปิดวันนี้ ถ้าของใคร 64bit ต้องกดตัวล่าง ดู System เครื่องเราด้วย ประเภทของเพื่อนเราด้วย นะคะ แล้ว มันดาวน์โหลด 10 ก็ติดตั้งค่ะ ดับเบิ้ลคลิกเพื่อทำการติดตั้งได้เลย ใครยังดาวน์โหลดไม่ได้ยกมือ เสียดายโหลดได้หรือยัง ข้างหลังดาวน์โหลดได้หรือยังคะ 64 bit นะส่วนใหญ่ ขอรอโหลดอยู่ OK อย่าลืมนะ เครื่อง 64 bit ต้องกดตัวล่างนะลูก มันมี 32 Bit ใช่หรือเปล่า 60 ไหนเมื่อกี้บอกแล้วถ้าเราเข้าไปดูใน System น่ะ เอาชุดนึงใช้ เห็นว่ากี่ bit ดาวน์โหลดให้ตรงกับจำนวนผลิตนั้นนะคะ คือ 64 นะคะ บอกแล้วนะคะว่าให้ดูด้วยว่าเครื่องเรากี่ bit 64 ก็ดับเบิ้ลคลิก เกิดที่ 64 ติดตั้งได้เลยมันก็จะขึ้นแบบนี้กด Yes ได้เลย เราต้อง isf นะคะ โอเคไหม แล้วก็คลิก next ต่อค่ะรอเลย อยู่ Program phicen แล้ว เกย์เด็กป 6 นะคะ ติดต่อไปเลยนะคะ แล้วก็คลิก Install ได้เลย แป๊บเดียวเองนะเร็วอยู่นะ แสดงว่าโปรแกรมไม่ไหวไม่ใหญ่มาก กด finish ได้เลย มาแล้ว เห็นไหมคะได้ finals ตั้งชื่อมันจะให้ตั้งชื่อก่อนนะ ระหว่างรอเพื่อนๆเข้ามา ถ้าใครติดตั้งเสร็จ ตอนนี้ทุกคนมาอยู่ในหน้า นิวอะไรวะ โปรเจคใช่ไหมคะ font Family name เขาจะให้เราตั้งชื่อฟอนต์เรานั่นเอง เราก็ตั้งชื่อ Font ชื่อเราชื่อตัวเอง ฟังเสร็จก็กด OK ได้เลยตั้งชื่อเสร็จ นะคะ OK มันก็จะมีหน้านี้ขึ้นมา เสร็จแล้วเราไปไหนต่อ เดี๋ยวมาดูกัน เราต้องเลือกอะไรอีก ไหนล่ะ ออกจากเมลแล้วนะ เมื่อกี้ ดู YouTube ต่อนะคะ มีหลายตัว เราจะต้องไปเลือกอะไร บอกว่า เดี๋ยวนะ พอมาอันนี้เรื่อง ดูนะเด็กๆเมื่อกี้เขาบอก ขึ้นมาหน้านี้แล้วก็คลิกเลือกตัวอักษร OK นะคะ เราขึ้นมาหน้านี้ ตัวอักษร มันมีอย่างอื่นอีกไหมไม่มีแล้วนะ เอาตัวเองก่อนเป็นหลัก Double Click นี่ไงก็จะแสดงเส้นโครงสร้าง สร้างของฟ้อนที่นึกออกไหม ไม่ให้เกินสิ้นเดือนนี้ ใช่ไหม ถ้าเป็นกไก่ เพราะฉะนั้น เหมือนเดิม อันนี้คือเริ่มทำเองทำเองได้แล้วนึกออกไหมเข้าใจไหมคะ เขียนหรือจะใช้เครื่องมือ เจ้ามืออยู่ในนี้นี่ ลองพิมพ์นะคะ เหมือนลองพิมพ์ก่อน ใบลาภาษาไทย ไม่รองรับภาษาไทยเหรอ กไก่กไก่ อันนี้อะไรนี่ insert control เครื่องมืออยู่ไหนเอ่ย เครื่องมือเขามีอะไรบ้าง ปรากฏขึ้น เขาบอกว่า วิธีออกแบบมี 3 วิธีคือ 1 แบบที่ 1 หาฟอนต์ในอินเทอร์เน็ต ไม่เอาข้ามไป แบบที่ 2 22 นำฟอนต์เดิมมาปรับเปลี่ยน เอาฟันเดิมมาปรับเปลี่ยน เปลี่ยนจุดเปลี่ยนเส้น อันนี้น่าจะน่ากลัว เดินมาเปลี่ยนรถจะทำแบบที่ 2 เราจะเข้าสู่ขั้นตอน อะไรนะ ทำแบบไหน ลองดูเราจะทำตามแบบที่ 2 เมื่อกี้ จะต้องกลับย้อนกลับ ไม่เอาลบออก ไปที่อันนี้ แล้วก็เลือก ทำไมไม่มาให้ เปลี่ยนหรือ ไม่เห็นมาเลย ก็มันยังไม่ได้ทำมาเป็นเค้าร่าง ไม่ต้องเอาจากที่เป็นตัวดำแล้ว เอาตัว ได้ตัวหนังสือ วันนี้แล้วกัน K เขาเติมแล้วปรับเปลี่ยน ก็คือถ้ามีตัวอักษรแบบเดิม เรามาเปลี่ยนให้เป็น ของเราว่างั้นเถอะ เดินตามอะไรได้เห็น ที่ดึงๆได้ คือสิ่งที่จะเปลี่ยนได้ เราจะทำคอกไก่ใช่ไหม กไก่กไก่ กไก่กไก่ เอาฟ้อนของคนอื่นแล้วก็มาปรับ ออกนะ ขอดูแบบที่ 3 อีก 1 ตัว ลองทำเองนะคะลองทำเองวันนี้จะให้ทำเอง เสร็จแล้ว แบบที่ 3 วิธีที่ 3 ว่า อยากรู้ว่าตัวเองทำอย่างไร ไหนล่ะ เลือก เครื่องมือ fedor เรามาดูแบบที่ 3 ของเรานะคะ แบบที่ 2 ปรับแล้วไม่เวิร์ค ลบๆ Delete เราต้องเลือกก่อนไหม เลือกทั้งหมด เลือกทั้งหมดแล้วก็ลบออก วิธีดอง ตัวนี้นะคะ วันนี้ แล้วลอง เมื่อกี้ใครมีเมาส์ปากกา กไก่ค่ะ ไก่ลายมือตัวเอง ขอบอยู่ใช่ไหม ดูนะคะ undo กดย้อนกลับ ไม่ให้ย้อน ไม่เป็นไร ฟรี อันนี้ได้ใช้ฟรีนึกออกนะ เราก็มาขับได้ เราเขียนด้วยลายมือตัวเอง แล้วก็ลาออกไปดิครับรออะไรอีก ใช่ไหม ว่าอะไรมือเรามันไม่สวยแล้วก็ แม่มีให้โค้งคงให้มากขนาดไหนนั่น ไก่จะเป็นกไก่ไหม เห็นไหมคะ กระเทียมกับลายมือตัวเองหรือยัง ดูๆดู มันตอบได้เห็นไหม ที่เราวาดด้วยมือเราเสร็จแล้ว เราอยากให้มันสวยกว่านั้น ปีนี้ ดูวิธีแล้วนะคะ กไก่ที่มีเดิม เหมือนเดิมมาแล้วมาปรับแก้ ให้ใช้วิธีที่ 2 กับ 3 หรือว่าตัดใหม่หรือเขียนใหม่นึกออกนะ จะทำอะไร เสื้อจะทำงานชิ้นที่เท่าไหร่ แม่นมาก แฟนเดย์พระนเรศวร แล้วก็ Fast and Furious ตัวนี้นะคะทำโอเคไหม เครื่องมือมันไม่มีพิสดารเลย ใช้กับ โทรศัพท์ ถูกไหม ใส่สีใส่อะไรก็ เนย์มาร์อยู่แถวไหนนี่แหละ แถวนี้แหละ นี่ไงสี Because ตามด้วย เครื่องมืออยู่ในนี้อยู่แล้ว เด็กๆจะใส่อะไรเพิ่มนึกไม่ออกก็ โปสเตอร์หนังเขา ดูแต่ไม่ได้ให้ไปทำตามเขานะ ไม่ได้ให้ไปกอล์ฟเขา เราต้องปรับให้เป็นแนวของเรา เราสร้างเองอย่างที่แม่บอกว่า สมมุติว่าไปดูโปสเตอร์เรื่องแม่นาค แม่นาคนะคะแม่นาค เห็นไหม โปสเตอร์ เห็นไหมคะ เขาบอก น่ากลัวน่ากลัวมีมือหยิบ ดูไอเดียเขา ให้เราไม่ฝึก movement ไหนได้อีก รูปแมว เหมือนหยดเลือด แบบนี้นะคะ กินอะไรได้อีก เป็นเหมือนเล็บมือ อะไรแหลมๆนี่ มีอะไรหรือตัวอย่างเรื่องอื่น พระนเรศวร พระนเรศวร ลักษณะตัวหนังสือเขาเป็นแบบนี้ แบบนี้ ภาพยนตร์ภาพยนตร์ บางครั้ง นึกไม่ออกเราก็ไม่สะดวกชาวบ้านเขานึกออกนะ หนังโรมันโบราณนี่ เขาทำฟอนต์อะไร ใช่ไหมคะ ไม่ได้ให้เอาตามแบบเขานึกออกไหม วันนี้ทำเป็นรูปเหมือน วอลเลย์บอล เรือขลุง หัวใจแบบนี้ เกี่ยวกับเรือแบบนี้ ตอนยุทธหัตถีล่ะเห็นไหมเอ่ย ประกาศอิสรภาพ เปิดไม่ได้ซะงั้น ไม่จำเป็นต้องใช้จากเรื่องนี้เป็นแนว เราก็ไปดูหนังแนวสไตล์โบราณโบราณเช่น อะไรอีกพระเจ้าตาก ดูแนวสไตล์โบราณโบราณเขาสอนแบบไหน เห็นไหมคะ เลือกมา คะ แบบนี้เป็นต้นไปปรับทำเองเลยก็ได้ ไม่เปิดย้อนพระเจ้าตากสินทำไมในคะ อักษรสมัยกรุงธนบุรีมันเป็นแบบไหน อักษรย่อ ธนบุรีรัตนโกสินทร์เราก็ไปดูดิ สีมันเป็นแบบไหน ลองไปดูเอามาใช้ทำไหมแบบนี้เป็นต้นก็ได้ เห็นไหมคะ ตัวหนังสือมันเป็นแบบไหนน้อ เราก็ดูย้อน บันทึกไปถึงตัวติศาสตร์ ไปเลยนะคะ ชื่อหนังมันก็เป็นยังไง อะไรที่สื่อถึงความโบราณ อะไรแบบนี้เป็นต้นก็คือเด็กๆควรจะสร้างลักษณะ ออกมาแล้ว มันสื่อถึง สิ่งที่เรื่องนี้ เรื่องนี้เป็น โอเคนะคะ เพราะฉะนั้นไม่ต้องทำ หลักหลักก็คือ 2 ตัว ก็คือใช้ นาฬิกานี่ บอลภาษาไทย ว่าจะเสร็จแล้ว เราก็เอา iPhone ภาษาไทย ที่เราเขียนมาปรับ เพื่อทำเป็นอะไรคะ เพื่อทำเป็นชื่อภาพยนตร์ใช่ไหม นะคะ นั่นคือการบ้านที่เด็กๆจะต้องทำ วันนี้ให้เวลา ร้านอยู่เพราะงานศิลปะ ต้องทำให้มัน ไม่สวย ให้มันดู สักแต่ว่าทำ มันสื่อถึงความเป็นแม่นาค ให้มาสืบถึงความเป็นนเรศวร นักศึกษามีความฝัน นี้นะคะ เบนฟิลลิป จะใส่ล้อเข้าไปไหมคะ ไปรอเข้าไปให้หมดเลย ไม่เห็นว่าเป็นคนเลว หรือมี หรือมีปีกนก เหมือนรถแข่ง Formula มันก็จะมี ปีกนกอยู่ข้างหลัง เข้าไปดูซิ มันเป็นเรื่องเกี่ยวกับรถแบบนี้เป็นต้น เพราะฉะนั้น น้ำที่ ให้เวลาในการทำ 1 เดือนโอเคไหม กำหนดส่งคือเดือนหน้านะคะ เดี๋ยวก็จะไปสร้าง ใบงานไว้ใน Classroom หวยให้ส่งงาน เด็กๆ ส่งทิ้งไว้ได้เลย ส่งงานในคลาสรูมได้เลย อันนี้เป็นการออกแบบฟอนต์นะคะ OK แป๊บนึงนะคะ ไปไม่เข้าใจงานตัวไหน ถามได้นะ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วันที่ 21 มิ.ย. 2565</dc:title>
  <dc:creator/>
  <cp:keywords/>
  <dcterms:created xsi:type="dcterms:W3CDTF">2022-06-24T06:33:27Z</dcterms:created>
  <dcterms:modified xsi:type="dcterms:W3CDTF">2022-06-24T06: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มิถุนายน 2565 เวลา 09.00 น.</vt:lpwstr>
  </property>
  <property fmtid="{D5CDD505-2E9C-101B-9397-08002B2CF9AE}" pid="3" name="subtitle">
    <vt:lpwstr/>
  </property>
</Properties>
</file>